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9941" w14:textId="77777777" w:rsidR="0033470B" w:rsidRPr="00903E22" w:rsidRDefault="0033470B" w:rsidP="0033470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2A705597" w14:textId="77777777" w:rsidR="0033470B" w:rsidRPr="00903E22" w:rsidRDefault="0033470B" w:rsidP="0033470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3290545A" w14:textId="77777777" w:rsidR="0033470B" w:rsidRPr="00903E22" w:rsidRDefault="0033470B" w:rsidP="0033470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6600DA02" w14:textId="77777777" w:rsidR="0033470B" w:rsidRPr="00903E22" w:rsidRDefault="0033470B" w:rsidP="0033470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49B86C59" w14:textId="77777777" w:rsidR="0033470B" w:rsidRPr="00903E22" w:rsidRDefault="0033470B" w:rsidP="0033470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43216235" w14:textId="77777777" w:rsidR="0033470B" w:rsidRPr="00903E22" w:rsidRDefault="0033470B" w:rsidP="0033470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72C156DB" w14:textId="77777777" w:rsidR="0033470B" w:rsidRPr="00903E22" w:rsidRDefault="0033470B" w:rsidP="0033470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33470B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7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21T22:14:00Z</dcterms:created>
  <dcterms:modified xsi:type="dcterms:W3CDTF">2021-11-21T22:17:00Z</dcterms:modified>
</cp:coreProperties>
</file>